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50338E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rFonts w:ascii="Calibri Light" w:hAnsi="Calibri Light" w:cs="Calibri Light"/>
                      <w:b/>
                      <w:noProof/>
                      <w:color w:val="2F5496"/>
                      <w:szCs w:val="22"/>
                      <w:lang w:val="en-US"/>
                    </w:rPr>
                    <w:drawing>
                      <wp:inline distT="0" distB="0" distL="0" distR="0">
                        <wp:extent cx="1095375" cy="1095375"/>
                        <wp:effectExtent l="19050" t="0" r="9525" b="0"/>
                        <wp:docPr id="1" name="Picture 0" descr="flu 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flu logo.pn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95375" cy="10953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</w:tr>
          </w:tbl>
          <w:p w:rsidR="00A13E4B" w:rsidRPr="00390FDA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APPLICATION FORM</w:t>
            </w:r>
          </w:p>
          <w:p w:rsidR="0070104E" w:rsidRPr="00390FDA" w:rsidRDefault="00AC4CAD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STAFF MOBILITY</w:t>
            </w:r>
          </w:p>
          <w:p w:rsidR="00C43E8A" w:rsidRPr="00390FDA" w:rsidRDefault="00C43E8A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ERASMUS+ PROGRAMME </w:t>
            </w:r>
          </w:p>
          <w:p w:rsidR="0070104E" w:rsidRPr="00390FDA" w:rsidRDefault="005F09D6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sdt>
              <w:sdtPr>
                <w:rPr>
                  <w:rFonts w:ascii="Calibri Light" w:hAnsi="Calibri Light" w:cs="Consolas"/>
                  <w:b/>
                  <w:color w:val="C45911" w:themeColor="accent2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Content>
                <w:r w:rsidR="005D7D8E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5D7D8E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5D7D8E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</w:p>
          <w:p w:rsidR="004C4374" w:rsidRPr="00490B9E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833C0B" w:themeColor="accent2" w:themeShade="80"/>
                <w:sz w:val="26"/>
                <w:szCs w:val="26"/>
              </w:rPr>
            </w:pPr>
          </w:p>
          <w:p w:rsidR="003F01E1" w:rsidRPr="00C43E8A" w:rsidRDefault="003F01E1" w:rsidP="006D20B6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:rsidR="00910134" w:rsidRPr="00390FDA" w:rsidRDefault="00910134" w:rsidP="002F3D4A">
      <w:pPr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</w:pPr>
      <w:r w:rsidRPr="00390FDA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2964"/>
        <w:gridCol w:w="7553"/>
      </w:tblGrid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irst Name</w:t>
            </w:r>
            <w:r w:rsidR="00C90C97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 and </w:t>
            </w:r>
            <w:r w:rsidR="00C90C97"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 Family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F53CE4" w:rsidRDefault="005F09D6" w:rsidP="00A6314D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90FDA"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="00390FDA"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="00390FDA"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="00390FDA"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="00390FDA"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="00390FDA"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assport number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5F09D6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390FD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390FDA" w:rsidRPr="006D20B6" w:rsidRDefault="00390FDA" w:rsidP="00390FDA">
      <w:pPr>
        <w:rPr>
          <w:rFonts w:ascii="Calibri Light" w:hAnsi="Calibri Light" w:cs="Consolas"/>
          <w:b/>
          <w:color w:val="833C0B" w:themeColor="accent2" w:themeShade="80"/>
          <w:sz w:val="20"/>
          <w:szCs w:val="20"/>
        </w:rPr>
      </w:pPr>
    </w:p>
    <w:p w:rsidR="00390FDA" w:rsidRPr="00196245" w:rsidRDefault="00390FDA" w:rsidP="00390FD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2965"/>
        <w:gridCol w:w="7555"/>
      </w:tblGrid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5F09D6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390FDA"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5F09D6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390FDA"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390FDA"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390FDA" w:rsidRPr="006D20B6" w:rsidRDefault="00390FDA" w:rsidP="002F3D4A">
      <w:pPr>
        <w:rPr>
          <w:rFonts w:ascii="Calibri Light" w:hAnsi="Calibri Light" w:cs="Consolas"/>
          <w:b/>
          <w:color w:val="833C0B" w:themeColor="accent2" w:themeShade="80"/>
          <w:szCs w:val="22"/>
        </w:rPr>
      </w:pPr>
    </w:p>
    <w:p w:rsidR="0070104E" w:rsidRPr="00390FDA" w:rsidRDefault="0050338E" w:rsidP="002F3D4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>
        <w:rPr>
          <w:rFonts w:ascii="Calibri Light" w:hAnsi="Calibri Light" w:cs="Consolas"/>
          <w:b/>
          <w:color w:val="C45911" w:themeColor="accent2" w:themeShade="BF"/>
          <w:szCs w:val="22"/>
        </w:rPr>
        <w:t>FIRST CHOICE 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2965"/>
        <w:gridCol w:w="7552"/>
      </w:tblGrid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C90C97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Host institution</w:t>
            </w:r>
          </w:p>
        </w:tc>
        <w:tc>
          <w:tcPr>
            <w:tcW w:w="7552" w:type="dxa"/>
          </w:tcPr>
          <w:p w:rsidR="006D20B6" w:rsidRDefault="005F09D6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D20B6"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6D20B6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epartment/Unit</w:t>
            </w:r>
          </w:p>
        </w:tc>
        <w:tc>
          <w:tcPr>
            <w:tcW w:w="7552" w:type="dxa"/>
          </w:tcPr>
          <w:p w:rsidR="006D20B6" w:rsidRDefault="005F09D6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D20B6"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6D20B6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C90C97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Dates of Mobility (with travel)</w:t>
            </w:r>
          </w:p>
        </w:tc>
        <w:tc>
          <w:tcPr>
            <w:tcW w:w="7552" w:type="dxa"/>
          </w:tcPr>
          <w:p w:rsidR="006D20B6" w:rsidRDefault="00C90C97" w:rsidP="006D20B6"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Start: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318166142"/>
                <w:placeholder>
                  <w:docPart w:val="A9409F4758C343C3BF37674EC586EC97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  <w:r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318166143"/>
                <w:placeholder>
                  <w:docPart w:val="C5B11D2A1C944E4DAE3DCE8CCFE58928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</w:p>
        </w:tc>
      </w:tr>
      <w:tr w:rsidR="00390FDA" w:rsidRPr="00C20D0F" w:rsidTr="00390FDA">
        <w:tc>
          <w:tcPr>
            <w:tcW w:w="2965" w:type="dxa"/>
            <w:shd w:val="clear" w:color="auto" w:fill="FBE4D5" w:themeFill="accent2" w:themeFillTint="33"/>
            <w:vAlign w:val="center"/>
          </w:tcPr>
          <w:p w:rsidR="00390FDA" w:rsidRPr="006D20B6" w:rsidRDefault="00390FDA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ategory of Staff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604735305"/>
            <w:placeholder>
              <w:docPart w:val="C0246C964A934345A3A1AC32130F940C"/>
            </w:placeholder>
            <w:showingPlcHdr/>
            <w:dropDownList>
              <w:listItem w:value="Choose an item."/>
              <w:listItem w:displayText="Academic Staff" w:value="Academic Staff"/>
              <w:listItem w:displayText="Administrative Staff" w:value="Administrative Staff"/>
            </w:dropDownList>
          </w:sdtPr>
          <w:sdtContent>
            <w:tc>
              <w:tcPr>
                <w:tcW w:w="7552" w:type="dxa"/>
              </w:tcPr>
              <w:p w:rsidR="00390FDA" w:rsidRDefault="00390FDA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category</w:t>
                </w:r>
                <w:r w:rsidRPr="00AC4CA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1002E" w:rsidRPr="006D20B6" w:rsidRDefault="00D1002E" w:rsidP="00FB5B50">
      <w:pPr>
        <w:rPr>
          <w:rFonts w:ascii="Calibri Light" w:hAnsi="Calibri Light" w:cs="Consolas"/>
          <w:color w:val="833C0B" w:themeColor="accent2" w:themeShade="80"/>
          <w:sz w:val="20"/>
          <w:szCs w:val="20"/>
        </w:rPr>
      </w:pPr>
    </w:p>
    <w:p w:rsidR="00D2278A" w:rsidRDefault="0050338E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>
        <w:rPr>
          <w:rFonts w:ascii="Calibri Light" w:hAnsi="Calibri Light" w:cs="Consolas"/>
          <w:b/>
          <w:color w:val="C45911" w:themeColor="accent2" w:themeShade="BF"/>
          <w:szCs w:val="22"/>
        </w:rPr>
        <w:t>SECOND CHOICE HOST INSTITUTION</w:t>
      </w:r>
    </w:p>
    <w:p w:rsidR="00C90C97" w:rsidRDefault="00C90C97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2965"/>
        <w:gridCol w:w="7552"/>
      </w:tblGrid>
      <w:tr w:rsidR="00C90C97" w:rsidRPr="00C20D0F" w:rsidTr="003A489B">
        <w:tc>
          <w:tcPr>
            <w:tcW w:w="2965" w:type="dxa"/>
            <w:shd w:val="clear" w:color="auto" w:fill="FBE4D5" w:themeFill="accent2" w:themeFillTint="33"/>
            <w:vAlign w:val="center"/>
          </w:tcPr>
          <w:p w:rsidR="00C90C97" w:rsidRPr="006D20B6" w:rsidRDefault="00C90C97" w:rsidP="003A489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Host institution</w:t>
            </w:r>
          </w:p>
        </w:tc>
        <w:tc>
          <w:tcPr>
            <w:tcW w:w="7552" w:type="dxa"/>
          </w:tcPr>
          <w:p w:rsidR="00C90C97" w:rsidRDefault="005F09D6" w:rsidP="003A489B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C90C97"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C90C97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C90C97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C90C97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C90C97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C90C97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90C97" w:rsidRPr="00C20D0F" w:rsidTr="003A489B">
        <w:tc>
          <w:tcPr>
            <w:tcW w:w="2965" w:type="dxa"/>
            <w:shd w:val="clear" w:color="auto" w:fill="FBE4D5" w:themeFill="accent2" w:themeFillTint="33"/>
            <w:vAlign w:val="center"/>
          </w:tcPr>
          <w:p w:rsidR="00C90C97" w:rsidRPr="006D20B6" w:rsidRDefault="00C90C97" w:rsidP="003A489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epartment/Unit</w:t>
            </w:r>
          </w:p>
        </w:tc>
        <w:tc>
          <w:tcPr>
            <w:tcW w:w="7552" w:type="dxa"/>
          </w:tcPr>
          <w:p w:rsidR="00C90C97" w:rsidRDefault="005F09D6" w:rsidP="003A489B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C90C97"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="00C90C97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C90C97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C90C97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C90C97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="00C90C97"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90C97" w:rsidRPr="00C20D0F" w:rsidTr="003A489B">
        <w:tc>
          <w:tcPr>
            <w:tcW w:w="2965" w:type="dxa"/>
            <w:shd w:val="clear" w:color="auto" w:fill="FBE4D5" w:themeFill="accent2" w:themeFillTint="33"/>
            <w:vAlign w:val="center"/>
          </w:tcPr>
          <w:p w:rsidR="00C90C97" w:rsidRPr="006D20B6" w:rsidRDefault="00C90C97" w:rsidP="003A489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Dates of Mobility (with travel)</w:t>
            </w:r>
          </w:p>
        </w:tc>
        <w:tc>
          <w:tcPr>
            <w:tcW w:w="7552" w:type="dxa"/>
          </w:tcPr>
          <w:p w:rsidR="00C90C97" w:rsidRDefault="00C90C97" w:rsidP="003A489B"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Start: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318166152"/>
                <w:placeholder>
                  <w:docPart w:val="83481561A23B41BEA1139B617E83F77E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  <w:r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318166153"/>
                <w:placeholder>
                  <w:docPart w:val="1294A6FE88F840BD8DF20C6C85682465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</w:p>
        </w:tc>
      </w:tr>
      <w:tr w:rsidR="00C90C97" w:rsidRPr="00C20D0F" w:rsidTr="003A489B">
        <w:tc>
          <w:tcPr>
            <w:tcW w:w="2965" w:type="dxa"/>
            <w:shd w:val="clear" w:color="auto" w:fill="FBE4D5" w:themeFill="accent2" w:themeFillTint="33"/>
            <w:vAlign w:val="center"/>
          </w:tcPr>
          <w:p w:rsidR="00C90C97" w:rsidRPr="006D20B6" w:rsidRDefault="00C90C97" w:rsidP="003A489B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ategory of Staff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1318166154"/>
            <w:placeholder>
              <w:docPart w:val="89C67E6EBF00449F9B0F945BB685C257"/>
            </w:placeholder>
            <w:showingPlcHdr/>
            <w:dropDownList>
              <w:listItem w:value="Choose an item."/>
              <w:listItem w:displayText="Academic Staff" w:value="Academic Staff"/>
              <w:listItem w:displayText="Administrative Staff" w:value="Administrative Staff"/>
            </w:dropDownList>
          </w:sdtPr>
          <w:sdtContent>
            <w:tc>
              <w:tcPr>
                <w:tcW w:w="7552" w:type="dxa"/>
              </w:tcPr>
              <w:p w:rsidR="00C90C97" w:rsidRDefault="00C90C97" w:rsidP="003A489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category</w:t>
                </w:r>
                <w:r w:rsidRPr="00AC4CA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C90C97" w:rsidRPr="00390FDA" w:rsidRDefault="00C90C97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</w:p>
    <w:sectPr w:rsidR="00C90C97" w:rsidRPr="00390FDA" w:rsidSect="006D20B6">
      <w:pgSz w:w="12240" w:h="15840"/>
      <w:pgMar w:top="450" w:right="806" w:bottom="576" w:left="907" w:header="720" w:footer="720" w:gutter="0"/>
      <w:cols w:space="720"/>
      <w:formProt w:val="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E6FD5" w:rsidRDefault="003E6FD5" w:rsidP="00773477">
      <w:pPr>
        <w:pStyle w:val="Caption"/>
      </w:pPr>
      <w:r>
        <w:separator/>
      </w:r>
    </w:p>
  </w:endnote>
  <w:endnote w:type="continuationSeparator" w:id="1">
    <w:p w:rsidR="003E6FD5" w:rsidRDefault="003E6FD5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E6FD5" w:rsidRDefault="003E6FD5" w:rsidP="00773477">
      <w:pPr>
        <w:pStyle w:val="Caption"/>
      </w:pPr>
      <w:r>
        <w:separator/>
      </w:r>
    </w:p>
  </w:footnote>
  <w:footnote w:type="continuationSeparator" w:id="1">
    <w:p w:rsidR="003E6FD5" w:rsidRDefault="003E6FD5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stylePaneFormatFilter w:val="3F01"/>
  <w:documentProtection w:edit="readOnly" w:formatting="1"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468DB"/>
    <w:rsid w:val="00075AD0"/>
    <w:rsid w:val="0008209D"/>
    <w:rsid w:val="000B04C3"/>
    <w:rsid w:val="000D2D5E"/>
    <w:rsid w:val="000E36B8"/>
    <w:rsid w:val="000F4A79"/>
    <w:rsid w:val="00122225"/>
    <w:rsid w:val="00123C1C"/>
    <w:rsid w:val="00186371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04B9"/>
    <w:rsid w:val="00323EA9"/>
    <w:rsid w:val="00326BCF"/>
    <w:rsid w:val="00331633"/>
    <w:rsid w:val="0033195B"/>
    <w:rsid w:val="003459BA"/>
    <w:rsid w:val="00366E1A"/>
    <w:rsid w:val="00390FDA"/>
    <w:rsid w:val="003A743D"/>
    <w:rsid w:val="003D6F99"/>
    <w:rsid w:val="003E6FD5"/>
    <w:rsid w:val="003F01E1"/>
    <w:rsid w:val="00463DC0"/>
    <w:rsid w:val="00467741"/>
    <w:rsid w:val="00490B9E"/>
    <w:rsid w:val="00495BBD"/>
    <w:rsid w:val="004C4374"/>
    <w:rsid w:val="004E532C"/>
    <w:rsid w:val="004E564B"/>
    <w:rsid w:val="005013C5"/>
    <w:rsid w:val="0050338E"/>
    <w:rsid w:val="00526609"/>
    <w:rsid w:val="00536DAE"/>
    <w:rsid w:val="00580B34"/>
    <w:rsid w:val="00585553"/>
    <w:rsid w:val="00587321"/>
    <w:rsid w:val="005A257C"/>
    <w:rsid w:val="005B5D9E"/>
    <w:rsid w:val="005D7D8E"/>
    <w:rsid w:val="005E0D34"/>
    <w:rsid w:val="005F09D6"/>
    <w:rsid w:val="00603963"/>
    <w:rsid w:val="00603AB9"/>
    <w:rsid w:val="00620D9B"/>
    <w:rsid w:val="00661D5B"/>
    <w:rsid w:val="00666C99"/>
    <w:rsid w:val="00692435"/>
    <w:rsid w:val="006D20B6"/>
    <w:rsid w:val="0070104E"/>
    <w:rsid w:val="00703331"/>
    <w:rsid w:val="00714D03"/>
    <w:rsid w:val="0073712B"/>
    <w:rsid w:val="007471DE"/>
    <w:rsid w:val="007649CA"/>
    <w:rsid w:val="00773477"/>
    <w:rsid w:val="00797F28"/>
    <w:rsid w:val="007E2BC7"/>
    <w:rsid w:val="007E3F3C"/>
    <w:rsid w:val="007F11BD"/>
    <w:rsid w:val="00804C0A"/>
    <w:rsid w:val="00816E94"/>
    <w:rsid w:val="00846C62"/>
    <w:rsid w:val="008B2C6D"/>
    <w:rsid w:val="00910134"/>
    <w:rsid w:val="00914A3C"/>
    <w:rsid w:val="009224B7"/>
    <w:rsid w:val="00977161"/>
    <w:rsid w:val="009A30D4"/>
    <w:rsid w:val="009C2702"/>
    <w:rsid w:val="009D6D8F"/>
    <w:rsid w:val="00A10D4C"/>
    <w:rsid w:val="00A13E4B"/>
    <w:rsid w:val="00A24152"/>
    <w:rsid w:val="00A71DFC"/>
    <w:rsid w:val="00A94344"/>
    <w:rsid w:val="00AB6D6C"/>
    <w:rsid w:val="00AC4CAD"/>
    <w:rsid w:val="00AD6B1B"/>
    <w:rsid w:val="00AE25CD"/>
    <w:rsid w:val="00AE5D3F"/>
    <w:rsid w:val="00AF0126"/>
    <w:rsid w:val="00AF69C4"/>
    <w:rsid w:val="00B360E2"/>
    <w:rsid w:val="00B42DA0"/>
    <w:rsid w:val="00B440C8"/>
    <w:rsid w:val="00B8433E"/>
    <w:rsid w:val="00B95DD1"/>
    <w:rsid w:val="00BB321C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90C97"/>
    <w:rsid w:val="00CA1154"/>
    <w:rsid w:val="00CC62A2"/>
    <w:rsid w:val="00CD1AF5"/>
    <w:rsid w:val="00CE4D2F"/>
    <w:rsid w:val="00CE54F5"/>
    <w:rsid w:val="00CE5A72"/>
    <w:rsid w:val="00D1002E"/>
    <w:rsid w:val="00D1725D"/>
    <w:rsid w:val="00D2278A"/>
    <w:rsid w:val="00D22FC0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75B43"/>
    <w:rsid w:val="00E83675"/>
    <w:rsid w:val="00E85A15"/>
    <w:rsid w:val="00EC1FFC"/>
    <w:rsid w:val="00ED530E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B5B50"/>
    <w:rsid w:val="00FD7F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8F2663" w:rsidRDefault="008F2663" w:rsidP="008F2663">
          <w:pPr>
            <w:pStyle w:val="B68989BFDE0A4FF4AA32E1399163F8E214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C0246C964A934345A3A1AC32130F9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FD58-2CDE-4A51-868A-5210A67B55F9}"/>
      </w:docPartPr>
      <w:docPartBody>
        <w:p w:rsidR="00C04923" w:rsidRDefault="0063549A" w:rsidP="0063549A">
          <w:pPr>
            <w:pStyle w:val="C0246C964A934345A3A1AC32130F940C1"/>
          </w:pPr>
          <w:r>
            <w:rPr>
              <w:rStyle w:val="PlaceholderText"/>
              <w:rFonts w:asciiTheme="majorHAnsi" w:hAnsiTheme="majorHAnsi" w:cstheme="majorHAnsi"/>
              <w:i/>
            </w:rPr>
            <w:t>Choose a category</w:t>
          </w:r>
          <w:r w:rsidRPr="00AC4CA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A9409F4758C343C3BF37674EC586E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6A051-92E1-4658-BBFC-75AACD0A029A}"/>
      </w:docPartPr>
      <w:docPartBody>
        <w:p w:rsidR="00E37DC9" w:rsidRDefault="00984A49" w:rsidP="00984A49">
          <w:pPr>
            <w:pStyle w:val="A9409F4758C343C3BF37674EC586EC97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C5B11D2A1C944E4DAE3DCE8CCFE58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0D37E-921A-4ACA-9909-E40C05E26A1C}"/>
      </w:docPartPr>
      <w:docPartBody>
        <w:p w:rsidR="00E37DC9" w:rsidRDefault="00984A49" w:rsidP="00984A49">
          <w:pPr>
            <w:pStyle w:val="C5B11D2A1C944E4DAE3DCE8CCFE58928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83481561A23B41BEA1139B617E83F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8F163-1D0D-40C6-8FEC-AF27E4066302}"/>
      </w:docPartPr>
      <w:docPartBody>
        <w:p w:rsidR="00E37DC9" w:rsidRDefault="00984A49" w:rsidP="00984A49">
          <w:pPr>
            <w:pStyle w:val="83481561A23B41BEA1139B617E83F77E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1294A6FE88F840BD8DF20C6C85682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DE5E9-C032-40D4-9FBE-08DF3148DCEA}"/>
      </w:docPartPr>
      <w:docPartBody>
        <w:p w:rsidR="00E37DC9" w:rsidRDefault="00984A49" w:rsidP="00984A49">
          <w:pPr>
            <w:pStyle w:val="1294A6FE88F840BD8DF20C6C85682465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89C67E6EBF00449F9B0F945BB685C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B0F67-309B-4952-B416-EE23D091D1D3}"/>
      </w:docPartPr>
      <w:docPartBody>
        <w:p w:rsidR="00E37DC9" w:rsidRDefault="00984A49" w:rsidP="00984A49">
          <w:pPr>
            <w:pStyle w:val="89C67E6EBF00449F9B0F945BB685C257"/>
          </w:pPr>
          <w:r>
            <w:rPr>
              <w:rStyle w:val="PlaceholderText"/>
              <w:rFonts w:asciiTheme="majorHAnsi" w:hAnsiTheme="majorHAnsi" w:cstheme="majorHAnsi"/>
              <w:i/>
            </w:rPr>
            <w:t>Choose a category</w:t>
          </w:r>
          <w:r w:rsidRPr="00AC4CA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formatting="0" w:inkAnnotations="0"/>
  <w:defaultTabStop w:val="720"/>
  <w:characterSpacingControl w:val="doNotCompress"/>
  <w:compat>
    <w:useFELayout/>
  </w:compat>
  <w:rsids>
    <w:rsidRoot w:val="00A92C41"/>
    <w:rsid w:val="001D505C"/>
    <w:rsid w:val="001D736C"/>
    <w:rsid w:val="00352847"/>
    <w:rsid w:val="00377B3E"/>
    <w:rsid w:val="00503E6C"/>
    <w:rsid w:val="0063549A"/>
    <w:rsid w:val="008F2663"/>
    <w:rsid w:val="00984A49"/>
    <w:rsid w:val="00A92C41"/>
    <w:rsid w:val="00C04923"/>
    <w:rsid w:val="00D201F3"/>
    <w:rsid w:val="00D41E45"/>
    <w:rsid w:val="00E37D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4A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4A49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48DDF813DFE54208A06EB9CE48ED31F1">
    <w:name w:val="48DDF813DFE54208A06EB9CE48ED31F1"/>
    <w:rsid w:val="008F2663"/>
  </w:style>
  <w:style w:type="paragraph" w:customStyle="1" w:styleId="AB8104A6315C41E39D6B5329F0C120FE">
    <w:name w:val="AB8104A6315C41E39D6B5329F0C120FE"/>
    <w:rsid w:val="008F2663"/>
  </w:style>
  <w:style w:type="paragraph" w:customStyle="1" w:styleId="C933E6E62EE0461887A298BBF83F5258">
    <w:name w:val="C933E6E62EE0461887A298BBF83F5258"/>
    <w:rsid w:val="008F2663"/>
  </w:style>
  <w:style w:type="paragraph" w:customStyle="1" w:styleId="AC864A62B956497FB2D88DE039CD5F88">
    <w:name w:val="AC864A62B956497FB2D88DE039CD5F88"/>
    <w:rsid w:val="008F2663"/>
  </w:style>
  <w:style w:type="paragraph" w:customStyle="1" w:styleId="B68989BFDE0A4FF4AA32E1399163F8E213">
    <w:name w:val="B68989BFDE0A4FF4AA32E1399163F8E213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">
    <w:name w:val="8688F95391524EA0A5DD44CDFAB0D6C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">
    <w:name w:val="782A1682F3FB4314A45D4675A50AABC7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">
    <w:name w:val="E5F11324AF4847739017B4EE747DA15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1">
    <w:name w:val="C933E6E62EE0461887A298BBF83F525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1">
    <w:name w:val="AC864A62B956497FB2D88DE039CD5F8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5">
    <w:name w:val="C01AABCCE9F142A89E67E94874AFB76A5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58A48D7112D3449DA49DCC09AB8C7E8E">
    <w:name w:val="58A48D7112D3449DA49DCC09AB8C7E8E"/>
    <w:rsid w:val="008F2663"/>
  </w:style>
  <w:style w:type="paragraph" w:customStyle="1" w:styleId="F72A494485D94180996AEAAB6AC814C8">
    <w:name w:val="F72A494485D94180996AEAAB6AC814C8"/>
    <w:rsid w:val="008F2663"/>
  </w:style>
  <w:style w:type="paragraph" w:customStyle="1" w:styleId="8E393E6634404386B6397996468AC13A">
    <w:name w:val="8E393E6634404386B6397996468AC13A"/>
    <w:rsid w:val="008F2663"/>
  </w:style>
  <w:style w:type="paragraph" w:customStyle="1" w:styleId="C5758C30D29F4BAA9A711CEF8B0E7E92">
    <w:name w:val="C5758C30D29F4BAA9A711CEF8B0E7E92"/>
    <w:rsid w:val="008F2663"/>
  </w:style>
  <w:style w:type="paragraph" w:customStyle="1" w:styleId="B68989BFDE0A4FF4AA32E1399163F8E214">
    <w:name w:val="B68989BFDE0A4FF4AA32E1399163F8E214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1">
    <w:name w:val="8688F95391524EA0A5DD44CDFAB0D6C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1">
    <w:name w:val="782A1682F3FB4314A45D4675A50AABC7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1">
    <w:name w:val="E5F11324AF4847739017B4EE747DA1521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2">
    <w:name w:val="C933E6E62EE0461887A298BBF83F525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2">
    <w:name w:val="AC864A62B956497FB2D88DE039CD5F8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6">
    <w:name w:val="C01AABCCE9F142A89E67E94874AFB76A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">
    <w:name w:val="C88FF757F1B8429BABBC43D6EC21936F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1">
    <w:name w:val="58A48D7112D3449DA49DCC09AB8C7E8E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1">
    <w:name w:val="C5758C30D29F4BAA9A711CEF8B0E7E9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2">
    <w:name w:val="8688F95391524EA0A5DD44CDFAB0D6C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2">
    <w:name w:val="782A1682F3FB4314A45D4675A50AABC7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2">
    <w:name w:val="E5F11324AF4847739017B4EE747DA1522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3">
    <w:name w:val="C933E6E62EE0461887A298BBF83F525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3">
    <w:name w:val="AC864A62B956497FB2D88DE039CD5F8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7">
    <w:name w:val="C01AABCCE9F142A89E67E94874AFB76A7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1">
    <w:name w:val="C88FF757F1B8429BABBC43D6EC21936F1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2">
    <w:name w:val="58A48D7112D3449DA49DCC09AB8C7E8E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2">
    <w:name w:val="C5758C30D29F4BAA9A711CEF8B0E7E9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3">
    <w:name w:val="8688F95391524EA0A5DD44CDFAB0D6C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4">
    <w:name w:val="8888DB9085944DE1B14C78A18AEF42A0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3">
    <w:name w:val="782A1682F3FB4314A45D4675A50AABC7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3">
    <w:name w:val="E5F11324AF4847739017B4EE747DA1523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4">
    <w:name w:val="C933E6E62EE0461887A298BBF83F525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4">
    <w:name w:val="AC864A62B956497FB2D88DE039CD5F8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8">
    <w:name w:val="C01AABCCE9F142A89E67E94874AFB76A8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2">
    <w:name w:val="C88FF757F1B8429BABBC43D6EC21936F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3">
    <w:name w:val="58A48D7112D3449DA49DCC09AB8C7E8E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3">
    <w:name w:val="C5758C30D29F4BAA9A711CEF8B0E7E9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7F0EB2E1BFF94357B4DB107A02D975B9">
    <w:name w:val="7F0EB2E1BFF94357B4DB107A02D975B9"/>
    <w:rsid w:val="0063549A"/>
    <w:rPr>
      <w:lang w:val="en-GB" w:eastAsia="en-GB"/>
    </w:rPr>
  </w:style>
  <w:style w:type="paragraph" w:customStyle="1" w:styleId="3FC5E09C71AE4578B395DA9659A39E13">
    <w:name w:val="3FC5E09C71AE4578B395DA9659A39E13"/>
    <w:rsid w:val="0063549A"/>
    <w:rPr>
      <w:lang w:val="en-GB" w:eastAsia="en-GB"/>
    </w:rPr>
  </w:style>
  <w:style w:type="paragraph" w:customStyle="1" w:styleId="89A7E7B63A384F82932EB5BBE09E4461">
    <w:name w:val="89A7E7B63A384F82932EB5BBE09E4461"/>
    <w:rsid w:val="0063549A"/>
    <w:rPr>
      <w:lang w:val="en-GB" w:eastAsia="en-GB"/>
    </w:rPr>
  </w:style>
  <w:style w:type="paragraph" w:customStyle="1" w:styleId="934E131232064B6280ED5906019DAFC7">
    <w:name w:val="934E131232064B6280ED5906019DAFC7"/>
    <w:rsid w:val="0063549A"/>
    <w:rPr>
      <w:lang w:val="en-GB" w:eastAsia="en-GB"/>
    </w:rPr>
  </w:style>
  <w:style w:type="paragraph" w:customStyle="1" w:styleId="4054337729464B349663453AE0107EEF">
    <w:name w:val="4054337729464B349663453AE0107EEF"/>
    <w:rsid w:val="0063549A"/>
    <w:rPr>
      <w:lang w:val="en-GB" w:eastAsia="en-GB"/>
    </w:rPr>
  </w:style>
  <w:style w:type="paragraph" w:customStyle="1" w:styleId="2C659AEBAB074C55A0B35CBFA9B63925">
    <w:name w:val="2C659AEBAB074C55A0B35CBFA9B63925"/>
    <w:rsid w:val="0063549A"/>
    <w:rPr>
      <w:lang w:val="en-GB" w:eastAsia="en-GB"/>
    </w:rPr>
  </w:style>
  <w:style w:type="paragraph" w:customStyle="1" w:styleId="95E755448FAC46F9AB707988CE337D83">
    <w:name w:val="95E755448FAC46F9AB707988CE337D83"/>
    <w:rsid w:val="0063549A"/>
    <w:rPr>
      <w:lang w:val="en-GB" w:eastAsia="en-GB"/>
    </w:rPr>
  </w:style>
  <w:style w:type="paragraph" w:customStyle="1" w:styleId="C0246C964A934345A3A1AC32130F940C">
    <w:name w:val="C0246C964A934345A3A1AC32130F940C"/>
    <w:rsid w:val="0063549A"/>
    <w:rPr>
      <w:lang w:val="en-GB" w:eastAsia="en-GB"/>
    </w:rPr>
  </w:style>
  <w:style w:type="paragraph" w:customStyle="1" w:styleId="7F0EB2E1BFF94357B4DB107A02D975B91">
    <w:name w:val="7F0EB2E1BFF94357B4DB107A02D975B91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246C964A934345A3A1AC32130F940C1">
    <w:name w:val="C0246C964A934345A3A1AC32130F940C1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15">
    <w:name w:val="81EC48B8789340F9A933A8521A03E9E21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4">
    <w:name w:val="E5F11324AF4847739017B4EE747DA1524"/>
    <w:rsid w:val="0063549A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5">
    <w:name w:val="C933E6E62EE0461887A298BBF83F5258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5">
    <w:name w:val="AC864A62B956497FB2D88DE039CD5F88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9">
    <w:name w:val="C01AABCCE9F142A89E67E94874AFB76A9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3">
    <w:name w:val="C88FF757F1B8429BABBC43D6EC21936F3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4">
    <w:name w:val="58A48D7112D3449DA49DCC09AB8C7E8E4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4">
    <w:name w:val="C5758C30D29F4BAA9A711CEF8B0E7E924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63549A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795657A523845B0B8779A4CF554CDDB">
    <w:name w:val="F795657A523845B0B8779A4CF554CDDB"/>
    <w:rsid w:val="0063549A"/>
    <w:rPr>
      <w:lang w:val="en-GB" w:eastAsia="en-GB"/>
    </w:rPr>
  </w:style>
  <w:style w:type="paragraph" w:customStyle="1" w:styleId="60F53340458649688E2AB7E6C406F259">
    <w:name w:val="60F53340458649688E2AB7E6C406F259"/>
    <w:rsid w:val="0063549A"/>
    <w:rPr>
      <w:lang w:val="en-GB" w:eastAsia="en-GB"/>
    </w:rPr>
  </w:style>
  <w:style w:type="paragraph" w:customStyle="1" w:styleId="AC0FB6F78E5B443BB3F97A70E73E4637">
    <w:name w:val="AC0FB6F78E5B443BB3F97A70E73E4637"/>
    <w:rsid w:val="0063549A"/>
    <w:rPr>
      <w:lang w:val="en-GB" w:eastAsia="en-GB"/>
    </w:rPr>
  </w:style>
  <w:style w:type="paragraph" w:customStyle="1" w:styleId="3619793EB40B4E9AA70689DBA94E0416">
    <w:name w:val="3619793EB40B4E9AA70689DBA94E0416"/>
    <w:rsid w:val="0063549A"/>
    <w:rPr>
      <w:lang w:val="en-GB" w:eastAsia="en-GB"/>
    </w:rPr>
  </w:style>
  <w:style w:type="paragraph" w:customStyle="1" w:styleId="67956C22D80842EC98D710A440711AE7">
    <w:name w:val="67956C22D80842EC98D710A440711AE7"/>
    <w:rsid w:val="0063549A"/>
    <w:rPr>
      <w:lang w:val="en-GB" w:eastAsia="en-GB"/>
    </w:rPr>
  </w:style>
  <w:style w:type="paragraph" w:customStyle="1" w:styleId="69F0D5C906A842D98CCE15B0FB607AFE">
    <w:name w:val="69F0D5C906A842D98CCE15B0FB607AFE"/>
    <w:rsid w:val="0063549A"/>
    <w:rPr>
      <w:lang w:val="en-GB" w:eastAsia="en-GB"/>
    </w:rPr>
  </w:style>
  <w:style w:type="paragraph" w:customStyle="1" w:styleId="A9409F4758C343C3BF37674EC586EC97">
    <w:name w:val="A9409F4758C343C3BF37674EC586EC97"/>
    <w:rsid w:val="00984A49"/>
    <w:pPr>
      <w:spacing w:after="200" w:line="276" w:lineRule="auto"/>
    </w:pPr>
  </w:style>
  <w:style w:type="paragraph" w:customStyle="1" w:styleId="C5B11D2A1C944E4DAE3DCE8CCFE58928">
    <w:name w:val="C5B11D2A1C944E4DAE3DCE8CCFE58928"/>
    <w:rsid w:val="00984A49"/>
    <w:pPr>
      <w:spacing w:after="200" w:line="276" w:lineRule="auto"/>
    </w:pPr>
  </w:style>
  <w:style w:type="paragraph" w:customStyle="1" w:styleId="C278C2F62C1A42DCB038284502789A19">
    <w:name w:val="C278C2F62C1A42DCB038284502789A19"/>
    <w:rsid w:val="00984A49"/>
    <w:pPr>
      <w:spacing w:after="200" w:line="276" w:lineRule="auto"/>
    </w:pPr>
  </w:style>
  <w:style w:type="paragraph" w:customStyle="1" w:styleId="498BE560A4F845A1A92A675136D8DB88">
    <w:name w:val="498BE560A4F845A1A92A675136D8DB88"/>
    <w:rsid w:val="00984A49"/>
    <w:pPr>
      <w:spacing w:after="200" w:line="276" w:lineRule="auto"/>
    </w:pPr>
  </w:style>
  <w:style w:type="paragraph" w:customStyle="1" w:styleId="83481561A23B41BEA1139B617E83F77E">
    <w:name w:val="83481561A23B41BEA1139B617E83F77E"/>
    <w:rsid w:val="00984A49"/>
    <w:pPr>
      <w:spacing w:after="200" w:line="276" w:lineRule="auto"/>
    </w:pPr>
  </w:style>
  <w:style w:type="paragraph" w:customStyle="1" w:styleId="1294A6FE88F840BD8DF20C6C85682465">
    <w:name w:val="1294A6FE88F840BD8DF20C6C85682465"/>
    <w:rsid w:val="00984A49"/>
    <w:pPr>
      <w:spacing w:after="200" w:line="276" w:lineRule="auto"/>
    </w:pPr>
  </w:style>
  <w:style w:type="paragraph" w:customStyle="1" w:styleId="89C67E6EBF00449F9B0F945BB685C257">
    <w:name w:val="89C67E6EBF00449F9B0F945BB685C257"/>
    <w:rsid w:val="00984A49"/>
    <w:pPr>
      <w:spacing w:after="200" w:line="276" w:lineRule="auto"/>
    </w:p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7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Windows User</cp:lastModifiedBy>
  <cp:revision>9</cp:revision>
  <cp:lastPrinted>2016-05-10T08:27:00Z</cp:lastPrinted>
  <dcterms:created xsi:type="dcterms:W3CDTF">2021-03-10T12:12:00Z</dcterms:created>
  <dcterms:modified xsi:type="dcterms:W3CDTF">2023-02-20T11:10:00Z</dcterms:modified>
</cp:coreProperties>
</file>